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CCE88" w14:textId="77777777" w:rsidR="004400AC" w:rsidRDefault="004400AC" w:rsidP="004400AC">
      <w:pPr>
        <w:pStyle w:val="Heading1"/>
      </w:pPr>
      <w:r>
        <w:t>Data Structures &amp; AlgoritHms</w:t>
      </w:r>
      <w:r w:rsidR="00047D5A">
        <w:t xml:space="preserve"> ASsignment</w:t>
      </w:r>
    </w:p>
    <w:p w14:paraId="0E4C0B8E" w14:textId="77777777" w:rsidR="004400AC" w:rsidRDefault="004400AC" w:rsidP="004400AC"/>
    <w:p w14:paraId="1663F964" w14:textId="77777777" w:rsidR="004400AC" w:rsidRPr="004400AC" w:rsidRDefault="004400AC" w:rsidP="004400AC">
      <w:r>
        <w:t>Team PohSeng#1 (suggested by Franci</w:t>
      </w:r>
      <w:r w:rsidR="00EF26C5">
        <w:t>s</w:t>
      </w:r>
      <w:r>
        <w:t>)</w:t>
      </w:r>
    </w:p>
    <w:tbl>
      <w:tblPr>
        <w:tblStyle w:val="TableGrid"/>
        <w:tblW w:w="0" w:type="auto"/>
        <w:tblLook w:val="04A0" w:firstRow="1" w:lastRow="0" w:firstColumn="1" w:lastColumn="0" w:noHBand="0" w:noVBand="1"/>
      </w:tblPr>
      <w:tblGrid>
        <w:gridCol w:w="4675"/>
        <w:gridCol w:w="4675"/>
      </w:tblGrid>
      <w:tr w:rsidR="004400AC" w14:paraId="1EFECC17" w14:textId="77777777" w:rsidTr="004400AC">
        <w:tc>
          <w:tcPr>
            <w:tcW w:w="4675" w:type="dxa"/>
          </w:tcPr>
          <w:p w14:paraId="14632AA7" w14:textId="77777777" w:rsidR="004400AC" w:rsidRDefault="004400AC" w:rsidP="004400AC">
            <w:r>
              <w:t>Team Member</w:t>
            </w:r>
          </w:p>
        </w:tc>
        <w:tc>
          <w:tcPr>
            <w:tcW w:w="4675" w:type="dxa"/>
          </w:tcPr>
          <w:p w14:paraId="3B67FA6C" w14:textId="77777777" w:rsidR="004400AC" w:rsidRDefault="004400AC" w:rsidP="004400AC">
            <w:r>
              <w:t>Student ID</w:t>
            </w:r>
          </w:p>
        </w:tc>
      </w:tr>
      <w:tr w:rsidR="004400AC" w14:paraId="6D58B26A" w14:textId="77777777" w:rsidTr="004400AC">
        <w:trPr>
          <w:trHeight w:val="179"/>
        </w:trPr>
        <w:tc>
          <w:tcPr>
            <w:tcW w:w="4675" w:type="dxa"/>
          </w:tcPr>
          <w:p w14:paraId="2FE85371" w14:textId="77777777" w:rsidR="004400AC" w:rsidRDefault="004400AC" w:rsidP="004400AC">
            <w:r>
              <w:t>Francis Ko</w:t>
            </w:r>
            <w:r w:rsidR="00EF26C5">
              <w:t>h</w:t>
            </w:r>
          </w:p>
        </w:tc>
        <w:tc>
          <w:tcPr>
            <w:tcW w:w="4675" w:type="dxa"/>
          </w:tcPr>
          <w:p w14:paraId="7ED5DBA8" w14:textId="77777777" w:rsidR="004400AC" w:rsidRDefault="004400AC" w:rsidP="004400AC">
            <w:r>
              <w:t>S10172072G</w:t>
            </w:r>
          </w:p>
        </w:tc>
      </w:tr>
      <w:tr w:rsidR="007475F5" w14:paraId="11619E29" w14:textId="77777777" w:rsidTr="004400AC">
        <w:trPr>
          <w:trHeight w:val="179"/>
        </w:trPr>
        <w:tc>
          <w:tcPr>
            <w:tcW w:w="4675" w:type="dxa"/>
          </w:tcPr>
          <w:p w14:paraId="7EC18C68" w14:textId="77777777" w:rsidR="007475F5" w:rsidRDefault="007475F5" w:rsidP="007475F5">
            <w:r>
              <w:t>Matthias Ngeo</w:t>
            </w:r>
          </w:p>
        </w:tc>
        <w:tc>
          <w:tcPr>
            <w:tcW w:w="4675" w:type="dxa"/>
          </w:tcPr>
          <w:p w14:paraId="62347461" w14:textId="77777777" w:rsidR="007475F5" w:rsidRDefault="007475F5" w:rsidP="007475F5">
            <w:r>
              <w:t>S10172190F</w:t>
            </w:r>
          </w:p>
        </w:tc>
      </w:tr>
    </w:tbl>
    <w:p w14:paraId="68FD341A" w14:textId="77777777" w:rsidR="004400AC" w:rsidRDefault="004400AC" w:rsidP="004400AC"/>
    <w:p w14:paraId="54C4C5E6" w14:textId="77777777" w:rsidR="004400AC" w:rsidRDefault="004400AC" w:rsidP="004400AC">
      <w:pPr>
        <w:pStyle w:val="Heading2"/>
      </w:pPr>
      <w:r>
        <w:t>Description of Application</w:t>
      </w:r>
    </w:p>
    <w:p w14:paraId="1BE8FD72" w14:textId="77777777" w:rsidR="004400AC" w:rsidRDefault="004400AC" w:rsidP="004400AC"/>
    <w:p w14:paraId="544FBFAD" w14:textId="459F44DB" w:rsidR="000427D7" w:rsidRDefault="001A71CE" w:rsidP="000427D7">
      <w:r>
        <w:t xml:space="preserve">The application allows users to manipulate and interact with an AVL tree implementation through a console window. It provides facilities for basic operations including, searching, </w:t>
      </w:r>
      <w:r w:rsidR="0064310F">
        <w:t>addition and removal of elements, retrieving the value of the node at a specified index, and displaying the elements in</w:t>
      </w:r>
      <w:r w:rsidR="00400910">
        <w:t xml:space="preserve"> a</w:t>
      </w:r>
      <w:r w:rsidR="0064310F">
        <w:t xml:space="preserve"> </w:t>
      </w:r>
      <w:r w:rsidR="0064310F" w:rsidRPr="00400910">
        <w:rPr>
          <w:noProof/>
        </w:rPr>
        <w:t>tree</w:t>
      </w:r>
      <w:r w:rsidR="0064310F">
        <w:t xml:space="preserve"> in an ascending order. Additionally, the AVL tree implementation includes support for duplicate values and iterators for traversing through the AVL tree either by ascending order of the values or level-by-level</w:t>
      </w:r>
      <w:r w:rsidR="001A2B2A">
        <w:t>. Furthermore, the application validates and handles user input. The use of recursion in implementing the AVL tree was deliberately avoided in favour of iteration to</w:t>
      </w:r>
      <w:r w:rsidR="0020614C">
        <w:t xml:space="preserve"> optimise the performance of the addition and removal algorithms in terms of both memory consumption and processing speed which arises from the programme </w:t>
      </w:r>
      <w:r w:rsidR="001F4A33">
        <w:t xml:space="preserve">not having to </w:t>
      </w:r>
      <w:r w:rsidR="00591F37">
        <w:t xml:space="preserve">constantly allocate and deallocate </w:t>
      </w:r>
      <w:r w:rsidR="003C07B1">
        <w:t xml:space="preserve">the stack and avoiding high context switching </w:t>
      </w:r>
      <w:r w:rsidR="0011237E">
        <w:t xml:space="preserve">when each method is </w:t>
      </w:r>
      <w:r w:rsidR="007E7653">
        <w:t>called recursively.</w:t>
      </w:r>
    </w:p>
    <w:p w14:paraId="127931B5" w14:textId="77777777" w:rsidR="000427D7" w:rsidRDefault="000427D7" w:rsidP="000427D7"/>
    <w:p w14:paraId="4E74A8C5" w14:textId="77777777" w:rsidR="000427D7" w:rsidRDefault="000427D7" w:rsidP="000427D7">
      <w:pPr>
        <w:pStyle w:val="Heading2"/>
      </w:pPr>
      <w:r>
        <w:t>Roles and contributions</w:t>
      </w:r>
    </w:p>
    <w:p w14:paraId="6C7B7A5C" w14:textId="77777777" w:rsidR="000427D7" w:rsidRPr="000427D7" w:rsidRDefault="000427D7" w:rsidP="000427D7"/>
    <w:tbl>
      <w:tblPr>
        <w:tblStyle w:val="TableGrid"/>
        <w:tblW w:w="0" w:type="auto"/>
        <w:tblLook w:val="04A0" w:firstRow="1" w:lastRow="0" w:firstColumn="1" w:lastColumn="0" w:noHBand="0" w:noVBand="1"/>
      </w:tblPr>
      <w:tblGrid>
        <w:gridCol w:w="4675"/>
        <w:gridCol w:w="4675"/>
      </w:tblGrid>
      <w:tr w:rsidR="007475F5" w14:paraId="3A85A3CD" w14:textId="77777777" w:rsidTr="007475F5">
        <w:tc>
          <w:tcPr>
            <w:tcW w:w="4675" w:type="dxa"/>
          </w:tcPr>
          <w:p w14:paraId="581211BC" w14:textId="77777777" w:rsidR="007475F5" w:rsidRDefault="007475F5" w:rsidP="004400AC">
            <w:r>
              <w:t>Roles</w:t>
            </w:r>
          </w:p>
        </w:tc>
        <w:tc>
          <w:tcPr>
            <w:tcW w:w="4675" w:type="dxa"/>
          </w:tcPr>
          <w:p w14:paraId="483F2BF1" w14:textId="77777777" w:rsidR="007475F5" w:rsidRDefault="007475F5" w:rsidP="004400AC">
            <w:r>
              <w:t>Contributions</w:t>
            </w:r>
          </w:p>
        </w:tc>
      </w:tr>
      <w:tr w:rsidR="00152B8E" w14:paraId="4B0F5FD9" w14:textId="77777777" w:rsidTr="007475F5">
        <w:tc>
          <w:tcPr>
            <w:tcW w:w="4675" w:type="dxa"/>
            <w:vMerge w:val="restart"/>
          </w:tcPr>
          <w:p w14:paraId="33E9D4DA" w14:textId="77777777" w:rsidR="00152B8E" w:rsidRDefault="00152B8E" w:rsidP="004400AC">
            <w:r>
              <w:t>Francis Koh</w:t>
            </w:r>
          </w:p>
        </w:tc>
        <w:tc>
          <w:tcPr>
            <w:tcW w:w="4675" w:type="dxa"/>
          </w:tcPr>
          <w:p w14:paraId="2C977FD2" w14:textId="77777777" w:rsidR="00152B8E" w:rsidRDefault="00152B8E" w:rsidP="004400AC">
            <w:r>
              <w:t>Search for value</w:t>
            </w:r>
          </w:p>
        </w:tc>
      </w:tr>
      <w:tr w:rsidR="00152B8E" w14:paraId="4E8653A9" w14:textId="77777777" w:rsidTr="007475F5">
        <w:tc>
          <w:tcPr>
            <w:tcW w:w="4675" w:type="dxa"/>
            <w:vMerge/>
          </w:tcPr>
          <w:p w14:paraId="27DCE964" w14:textId="77777777" w:rsidR="00152B8E" w:rsidRDefault="00152B8E" w:rsidP="004400AC"/>
        </w:tc>
        <w:tc>
          <w:tcPr>
            <w:tcW w:w="4675" w:type="dxa"/>
          </w:tcPr>
          <w:p w14:paraId="60F267D5" w14:textId="77777777" w:rsidR="00152B8E" w:rsidRDefault="00152B8E" w:rsidP="004400AC">
            <w:r>
              <w:t>Display value of nth node (level-by-level iterator)</w:t>
            </w:r>
          </w:p>
        </w:tc>
      </w:tr>
      <w:tr w:rsidR="00152B8E" w14:paraId="2AA01C9B" w14:textId="77777777" w:rsidTr="007475F5">
        <w:tc>
          <w:tcPr>
            <w:tcW w:w="4675" w:type="dxa"/>
            <w:vMerge/>
          </w:tcPr>
          <w:p w14:paraId="124448D9" w14:textId="77777777" w:rsidR="00152B8E" w:rsidRDefault="00152B8E" w:rsidP="004400AC"/>
        </w:tc>
        <w:tc>
          <w:tcPr>
            <w:tcW w:w="4675" w:type="dxa"/>
          </w:tcPr>
          <w:p w14:paraId="60AB6720" w14:textId="77777777" w:rsidR="00152B8E" w:rsidRDefault="00152B8E" w:rsidP="004400AC">
            <w:r>
              <w:t>Implementation of node</w:t>
            </w:r>
          </w:p>
        </w:tc>
      </w:tr>
      <w:tr w:rsidR="00152B8E" w14:paraId="748A46C5" w14:textId="77777777" w:rsidTr="007475F5">
        <w:tc>
          <w:tcPr>
            <w:tcW w:w="4675" w:type="dxa"/>
            <w:vMerge/>
          </w:tcPr>
          <w:p w14:paraId="5B7621F3" w14:textId="77777777" w:rsidR="00152B8E" w:rsidRDefault="00152B8E" w:rsidP="004400AC"/>
        </w:tc>
        <w:tc>
          <w:tcPr>
            <w:tcW w:w="4675" w:type="dxa"/>
          </w:tcPr>
          <w:p w14:paraId="5E015798" w14:textId="77777777" w:rsidR="00152B8E" w:rsidRDefault="00152B8E" w:rsidP="004400AC">
            <w:r>
              <w:t>Input validation</w:t>
            </w:r>
          </w:p>
        </w:tc>
      </w:tr>
      <w:tr w:rsidR="00152B8E" w14:paraId="27CCCCD6" w14:textId="77777777" w:rsidTr="007475F5">
        <w:tc>
          <w:tcPr>
            <w:tcW w:w="4675" w:type="dxa"/>
            <w:vMerge/>
          </w:tcPr>
          <w:p w14:paraId="77C9EAA0" w14:textId="77777777" w:rsidR="00152B8E" w:rsidRDefault="00152B8E" w:rsidP="004400AC"/>
        </w:tc>
        <w:tc>
          <w:tcPr>
            <w:tcW w:w="4675" w:type="dxa"/>
          </w:tcPr>
          <w:p w14:paraId="183AEE18" w14:textId="77777777" w:rsidR="00152B8E" w:rsidRDefault="00152B8E" w:rsidP="004400AC">
            <w:r>
              <w:t>Testing</w:t>
            </w:r>
          </w:p>
        </w:tc>
      </w:tr>
      <w:tr w:rsidR="00152B8E" w14:paraId="506E9372" w14:textId="77777777" w:rsidTr="007475F5">
        <w:tc>
          <w:tcPr>
            <w:tcW w:w="4675" w:type="dxa"/>
            <w:vMerge/>
          </w:tcPr>
          <w:p w14:paraId="76DAF778" w14:textId="77777777" w:rsidR="00152B8E" w:rsidRDefault="00152B8E" w:rsidP="004400AC"/>
        </w:tc>
        <w:tc>
          <w:tcPr>
            <w:tcW w:w="4675" w:type="dxa"/>
          </w:tcPr>
          <w:p w14:paraId="4954AC9B" w14:textId="77777777" w:rsidR="00152B8E" w:rsidRDefault="00152B8E" w:rsidP="004400AC">
            <w:r>
              <w:t>Documentation of implemented functionality</w:t>
            </w:r>
          </w:p>
        </w:tc>
      </w:tr>
      <w:tr w:rsidR="00152B8E" w14:paraId="794752A8" w14:textId="77777777" w:rsidTr="007475F5">
        <w:tc>
          <w:tcPr>
            <w:tcW w:w="4675" w:type="dxa"/>
            <w:vMerge/>
          </w:tcPr>
          <w:p w14:paraId="4562C2F5" w14:textId="77777777" w:rsidR="00152B8E" w:rsidRDefault="00152B8E" w:rsidP="004400AC"/>
        </w:tc>
        <w:tc>
          <w:tcPr>
            <w:tcW w:w="4675" w:type="dxa"/>
          </w:tcPr>
          <w:p w14:paraId="78DE0A8A" w14:textId="2C24C1A2" w:rsidR="00152B8E" w:rsidRDefault="00152B8E" w:rsidP="004400AC">
            <w:r>
              <w:t>Report</w:t>
            </w:r>
          </w:p>
        </w:tc>
      </w:tr>
      <w:tr w:rsidR="00152B8E" w14:paraId="71638543" w14:textId="77777777" w:rsidTr="007475F5">
        <w:tc>
          <w:tcPr>
            <w:tcW w:w="4675" w:type="dxa"/>
            <w:vMerge w:val="restart"/>
          </w:tcPr>
          <w:p w14:paraId="3D1B4DC9" w14:textId="77777777" w:rsidR="00152B8E" w:rsidRDefault="00152B8E" w:rsidP="004400AC">
            <w:r>
              <w:t xml:space="preserve">Matthias </w:t>
            </w:r>
            <w:proofErr w:type="spellStart"/>
            <w:r>
              <w:t>Ngeo</w:t>
            </w:r>
            <w:proofErr w:type="spellEnd"/>
          </w:p>
        </w:tc>
        <w:tc>
          <w:tcPr>
            <w:tcW w:w="4675" w:type="dxa"/>
          </w:tcPr>
          <w:p w14:paraId="5B83FBE6" w14:textId="77777777" w:rsidR="00152B8E" w:rsidRDefault="00152B8E" w:rsidP="004400AC">
            <w:r>
              <w:t>Addition (balancing addition)</w:t>
            </w:r>
          </w:p>
        </w:tc>
      </w:tr>
      <w:tr w:rsidR="00152B8E" w14:paraId="2F0FE2A0" w14:textId="77777777" w:rsidTr="007475F5">
        <w:tc>
          <w:tcPr>
            <w:tcW w:w="4675" w:type="dxa"/>
            <w:vMerge/>
          </w:tcPr>
          <w:p w14:paraId="11FC4BF6" w14:textId="77777777" w:rsidR="00152B8E" w:rsidRDefault="00152B8E" w:rsidP="004400AC"/>
        </w:tc>
        <w:tc>
          <w:tcPr>
            <w:tcW w:w="4675" w:type="dxa"/>
          </w:tcPr>
          <w:p w14:paraId="16FAD025" w14:textId="77777777" w:rsidR="00152B8E" w:rsidRDefault="00152B8E" w:rsidP="004400AC">
            <w:r>
              <w:t>Removal (balancing removal)</w:t>
            </w:r>
          </w:p>
        </w:tc>
      </w:tr>
      <w:tr w:rsidR="00152B8E" w14:paraId="0E3B4385" w14:textId="77777777" w:rsidTr="007475F5">
        <w:tc>
          <w:tcPr>
            <w:tcW w:w="4675" w:type="dxa"/>
            <w:vMerge/>
          </w:tcPr>
          <w:p w14:paraId="0F75DD09" w14:textId="77777777" w:rsidR="00152B8E" w:rsidRDefault="00152B8E" w:rsidP="004400AC"/>
        </w:tc>
        <w:tc>
          <w:tcPr>
            <w:tcW w:w="4675" w:type="dxa"/>
          </w:tcPr>
          <w:p w14:paraId="37AD4BA1" w14:textId="77777777" w:rsidR="00152B8E" w:rsidRDefault="00152B8E" w:rsidP="004400AC">
            <w:r>
              <w:t>Implementation of queue</w:t>
            </w:r>
          </w:p>
        </w:tc>
      </w:tr>
      <w:tr w:rsidR="00152B8E" w14:paraId="52E595D1" w14:textId="77777777" w:rsidTr="007475F5">
        <w:tc>
          <w:tcPr>
            <w:tcW w:w="4675" w:type="dxa"/>
            <w:vMerge/>
          </w:tcPr>
          <w:p w14:paraId="129A0B9A" w14:textId="77777777" w:rsidR="00152B8E" w:rsidRDefault="00152B8E" w:rsidP="004400AC"/>
        </w:tc>
        <w:tc>
          <w:tcPr>
            <w:tcW w:w="4675" w:type="dxa"/>
          </w:tcPr>
          <w:p w14:paraId="3ABBD4F5" w14:textId="77777777" w:rsidR="00152B8E" w:rsidRDefault="00152B8E" w:rsidP="004400AC">
            <w:r>
              <w:t>Implementation of node-related functionality</w:t>
            </w:r>
          </w:p>
        </w:tc>
      </w:tr>
      <w:tr w:rsidR="00152B8E" w14:paraId="49D9F674" w14:textId="77777777" w:rsidTr="007475F5">
        <w:tc>
          <w:tcPr>
            <w:tcW w:w="4675" w:type="dxa"/>
            <w:vMerge/>
          </w:tcPr>
          <w:p w14:paraId="4CB15275" w14:textId="77777777" w:rsidR="00152B8E" w:rsidRDefault="00152B8E" w:rsidP="004400AC"/>
        </w:tc>
        <w:tc>
          <w:tcPr>
            <w:tcW w:w="4675" w:type="dxa"/>
          </w:tcPr>
          <w:p w14:paraId="49B5430C" w14:textId="77777777" w:rsidR="00152B8E" w:rsidRDefault="00152B8E" w:rsidP="004400AC">
            <w:r>
              <w:t>Display values of tree in ascending order (ascending iterator)</w:t>
            </w:r>
          </w:p>
        </w:tc>
      </w:tr>
      <w:tr w:rsidR="00152B8E" w14:paraId="0173D35A" w14:textId="77777777" w:rsidTr="007475F5">
        <w:tc>
          <w:tcPr>
            <w:tcW w:w="4675" w:type="dxa"/>
            <w:vMerge/>
          </w:tcPr>
          <w:p w14:paraId="49D0AAD7" w14:textId="77777777" w:rsidR="00152B8E" w:rsidRDefault="00152B8E" w:rsidP="004400AC"/>
        </w:tc>
        <w:tc>
          <w:tcPr>
            <w:tcW w:w="4675" w:type="dxa"/>
          </w:tcPr>
          <w:p w14:paraId="6536C6C1" w14:textId="77777777" w:rsidR="00152B8E" w:rsidRDefault="00152B8E" w:rsidP="004400AC">
            <w:r>
              <w:t>Documentation of implemented functionality</w:t>
            </w:r>
          </w:p>
        </w:tc>
      </w:tr>
      <w:tr w:rsidR="00152B8E" w14:paraId="48C495BD" w14:textId="77777777" w:rsidTr="007475F5">
        <w:tc>
          <w:tcPr>
            <w:tcW w:w="4675" w:type="dxa"/>
            <w:vMerge/>
          </w:tcPr>
          <w:p w14:paraId="6D046737" w14:textId="77777777" w:rsidR="00152B8E" w:rsidRDefault="00152B8E" w:rsidP="004400AC"/>
        </w:tc>
        <w:tc>
          <w:tcPr>
            <w:tcW w:w="4675" w:type="dxa"/>
          </w:tcPr>
          <w:p w14:paraId="5CF89DA4" w14:textId="53AA34C2" w:rsidR="00152B8E" w:rsidRDefault="00152B8E" w:rsidP="004400AC">
            <w:r>
              <w:t>Report</w:t>
            </w:r>
          </w:p>
        </w:tc>
      </w:tr>
    </w:tbl>
    <w:p w14:paraId="537FD320" w14:textId="77777777" w:rsidR="00314634" w:rsidRDefault="00314634" w:rsidP="004400AC"/>
    <w:p w14:paraId="69D34BA4" w14:textId="66D34E4B" w:rsidR="00314634" w:rsidRDefault="00314634" w:rsidP="00314634"/>
    <w:p w14:paraId="283F58DE" w14:textId="54B68E43" w:rsidR="00FC03B1" w:rsidRDefault="0044135E" w:rsidP="00876CF0">
      <w:pPr>
        <w:pStyle w:val="Heading2"/>
      </w:pPr>
      <w:r>
        <w:t>COMPILING</w:t>
      </w:r>
    </w:p>
    <w:p w14:paraId="7A7C7C6C" w14:textId="77777777" w:rsidR="00876CF0" w:rsidRPr="00876CF0" w:rsidRDefault="00876CF0" w:rsidP="00876CF0"/>
    <w:p w14:paraId="2BAC4AD1" w14:textId="7286C1B4" w:rsidR="00C01B51" w:rsidRDefault="00EF29E9" w:rsidP="00C01B51">
      <w:r>
        <w:t xml:space="preserve">The </w:t>
      </w:r>
      <w:r w:rsidR="00D625E0">
        <w:t>application was compiled against the C++ 14 standard</w:t>
      </w:r>
      <w:r w:rsidR="007F53A0">
        <w:t xml:space="preserve"> for 64-bit machines</w:t>
      </w:r>
      <w:r w:rsidR="00D625E0">
        <w:t xml:space="preserve"> using the </w:t>
      </w:r>
      <w:r w:rsidR="00C01B51">
        <w:t xml:space="preserve">GCC G++ Compiler 7.2.0 </w:t>
      </w:r>
      <w:r w:rsidR="007F53A0">
        <w:t>from</w:t>
      </w:r>
      <w:r w:rsidR="00C01B51">
        <w:t xml:space="preserve"> the MySYS2 tool collection</w:t>
      </w:r>
      <w:r w:rsidR="00FF2E4F">
        <w:t xml:space="preserve"> and </w:t>
      </w:r>
      <w:r w:rsidR="00C01B51">
        <w:t>was compiled with the following compiler flags, “</w:t>
      </w:r>
      <w:r w:rsidR="00C01B51" w:rsidRPr="00C768D5">
        <w:t>g++ -m64</w:t>
      </w:r>
      <w:r w:rsidR="00F271A2">
        <w:t xml:space="preserve"> -O</w:t>
      </w:r>
      <w:proofErr w:type="gramStart"/>
      <w:r w:rsidR="00F271A2">
        <w:t>2</w:t>
      </w:r>
      <w:r w:rsidR="00C01B51" w:rsidRPr="00C768D5">
        <w:t xml:space="preserve">  -</w:t>
      </w:r>
      <w:proofErr w:type="gramEnd"/>
      <w:r w:rsidR="00C01B51" w:rsidRPr="00C768D5">
        <w:t>c -g -</w:t>
      </w:r>
      <w:proofErr w:type="spellStart"/>
      <w:r w:rsidR="00C01B51" w:rsidRPr="00C768D5">
        <w:t>Werror</w:t>
      </w:r>
      <w:proofErr w:type="spellEnd"/>
      <w:r w:rsidR="00C01B51" w:rsidRPr="00C768D5">
        <w:t xml:space="preserve"> -</w:t>
      </w:r>
      <w:proofErr w:type="spellStart"/>
      <w:r w:rsidR="00C01B51" w:rsidRPr="00C768D5">
        <w:t>std</w:t>
      </w:r>
      <w:proofErr w:type="spellEnd"/>
      <w:r w:rsidR="00C01B51" w:rsidRPr="00C768D5">
        <w:t>=</w:t>
      </w:r>
      <w:proofErr w:type="spellStart"/>
      <w:r w:rsidR="00C01B51" w:rsidRPr="00C768D5">
        <w:t>c++</w:t>
      </w:r>
      <w:proofErr w:type="spellEnd"/>
      <w:r w:rsidR="00C01B51" w:rsidRPr="00C768D5">
        <w:t>14</w:t>
      </w:r>
      <w:r w:rsidR="00C01B51">
        <w:t>”.</w:t>
      </w:r>
      <w:r w:rsidR="00FF2E4F">
        <w:t xml:space="preserve"> It relies on the make build system, and the appropriate </w:t>
      </w:r>
      <w:proofErr w:type="spellStart"/>
      <w:r w:rsidR="00FF2E4F">
        <w:t>makefile</w:t>
      </w:r>
      <w:proofErr w:type="spellEnd"/>
      <w:r w:rsidR="00FF2E4F">
        <w:t xml:space="preserve"> is contained within the project. </w:t>
      </w:r>
      <w:r w:rsidR="00D431BA">
        <w:t>The compiled programme may be found within the {root}/</w:t>
      </w:r>
      <w:proofErr w:type="spellStart"/>
      <w:r w:rsidR="00D431BA">
        <w:t>dist</w:t>
      </w:r>
      <w:proofErr w:type="spellEnd"/>
      <w:r w:rsidR="00D431BA">
        <w:t>/strict/MinGW-Windows/ folder.</w:t>
      </w:r>
    </w:p>
    <w:p w14:paraId="1F7F6291" w14:textId="6192B0C8" w:rsidR="00BA5DF5" w:rsidRDefault="00BA5DF5" w:rsidP="00876CF0">
      <w:pPr>
        <w:pStyle w:val="Heading2"/>
      </w:pPr>
      <w:r>
        <w:t>Usage</w:t>
      </w:r>
    </w:p>
    <w:p w14:paraId="5394DB5F" w14:textId="77777777" w:rsidR="00876CF0" w:rsidRPr="00876CF0" w:rsidRDefault="00876CF0" w:rsidP="00876CF0"/>
    <w:tbl>
      <w:tblPr>
        <w:tblStyle w:val="TableGrid"/>
        <w:tblW w:w="0" w:type="auto"/>
        <w:tblLook w:val="04A0" w:firstRow="1" w:lastRow="0" w:firstColumn="1" w:lastColumn="0" w:noHBand="0" w:noVBand="1"/>
      </w:tblPr>
      <w:tblGrid>
        <w:gridCol w:w="3116"/>
        <w:gridCol w:w="3117"/>
        <w:gridCol w:w="3117"/>
      </w:tblGrid>
      <w:tr w:rsidR="00FF2E4F" w14:paraId="640E788B" w14:textId="77777777" w:rsidTr="00FF2E4F">
        <w:tc>
          <w:tcPr>
            <w:tcW w:w="3116" w:type="dxa"/>
          </w:tcPr>
          <w:p w14:paraId="612E951D" w14:textId="1A73B27A" w:rsidR="00FF2E4F" w:rsidRDefault="00FF2E4F" w:rsidP="00C01B51">
            <w:r>
              <w:t>Option</w:t>
            </w:r>
          </w:p>
        </w:tc>
        <w:tc>
          <w:tcPr>
            <w:tcW w:w="3117" w:type="dxa"/>
          </w:tcPr>
          <w:p w14:paraId="531B6F79" w14:textId="04C50798" w:rsidR="00FF2E4F" w:rsidRDefault="00FF2E4F" w:rsidP="00C01B51">
            <w:r>
              <w:t>Name</w:t>
            </w:r>
          </w:p>
        </w:tc>
        <w:tc>
          <w:tcPr>
            <w:tcW w:w="3117" w:type="dxa"/>
          </w:tcPr>
          <w:p w14:paraId="5E90620D" w14:textId="142D227C" w:rsidR="00FF2E4F" w:rsidRDefault="00FF2E4F" w:rsidP="00C01B51">
            <w:r>
              <w:t>Description</w:t>
            </w:r>
          </w:p>
        </w:tc>
      </w:tr>
      <w:tr w:rsidR="00FF2E4F" w14:paraId="6C23E2D1" w14:textId="77777777" w:rsidTr="00FF2E4F">
        <w:tc>
          <w:tcPr>
            <w:tcW w:w="3116" w:type="dxa"/>
          </w:tcPr>
          <w:p w14:paraId="1A3354F3" w14:textId="47A31444" w:rsidR="00FF2E4F" w:rsidRDefault="004D167F" w:rsidP="00C01B51">
            <w:r>
              <w:t>1</w:t>
            </w:r>
          </w:p>
        </w:tc>
        <w:tc>
          <w:tcPr>
            <w:tcW w:w="3117" w:type="dxa"/>
          </w:tcPr>
          <w:p w14:paraId="3E4EA9B2" w14:textId="4FC938A6" w:rsidR="00FF2E4F" w:rsidRDefault="00C17E7E" w:rsidP="00C01B51">
            <w:r>
              <w:t>Add a value</w:t>
            </w:r>
          </w:p>
        </w:tc>
        <w:tc>
          <w:tcPr>
            <w:tcW w:w="3117" w:type="dxa"/>
          </w:tcPr>
          <w:p w14:paraId="6AD0ED13" w14:textId="1C035F4B" w:rsidR="00FF2E4F" w:rsidRDefault="00BA5DF5" w:rsidP="00C01B51">
            <w:r>
              <w:t>Prompts the user for a value before adding the specified value to the tree if valid, otherwise prompts the user again.</w:t>
            </w:r>
          </w:p>
        </w:tc>
      </w:tr>
      <w:tr w:rsidR="00FF2E4F" w14:paraId="625CEE8F" w14:textId="77777777" w:rsidTr="00FF2E4F">
        <w:tc>
          <w:tcPr>
            <w:tcW w:w="3116" w:type="dxa"/>
          </w:tcPr>
          <w:p w14:paraId="37C161F0" w14:textId="564D6120" w:rsidR="00FF2E4F" w:rsidRDefault="004D167F" w:rsidP="00C01B51">
            <w:r>
              <w:t>2</w:t>
            </w:r>
          </w:p>
        </w:tc>
        <w:tc>
          <w:tcPr>
            <w:tcW w:w="3117" w:type="dxa"/>
          </w:tcPr>
          <w:p w14:paraId="10D71154" w14:textId="61AA6986" w:rsidR="00FF2E4F" w:rsidRDefault="00C17E7E" w:rsidP="00C01B51">
            <w:r>
              <w:t>Remove a value</w:t>
            </w:r>
          </w:p>
        </w:tc>
        <w:tc>
          <w:tcPr>
            <w:tcW w:w="3117" w:type="dxa"/>
          </w:tcPr>
          <w:p w14:paraId="25C06E87" w14:textId="1F0661C7" w:rsidR="00FF2E4F" w:rsidRDefault="00BA5DF5" w:rsidP="00C01B51">
            <w:r>
              <w:t>Prompts the user for the value to remove, prompting the user again if the value is invalid, before attempting to remove the value from the tree. Displays an error message if the value was not found; else a success message.</w:t>
            </w:r>
          </w:p>
        </w:tc>
      </w:tr>
      <w:tr w:rsidR="00FF2E4F" w14:paraId="116D1DE1" w14:textId="77777777" w:rsidTr="00FF2E4F">
        <w:tc>
          <w:tcPr>
            <w:tcW w:w="3116" w:type="dxa"/>
          </w:tcPr>
          <w:p w14:paraId="2238C2A9" w14:textId="7193DC18" w:rsidR="00FF2E4F" w:rsidRDefault="004D167F" w:rsidP="00C01B51">
            <w:r>
              <w:t>3</w:t>
            </w:r>
          </w:p>
        </w:tc>
        <w:tc>
          <w:tcPr>
            <w:tcW w:w="3117" w:type="dxa"/>
          </w:tcPr>
          <w:p w14:paraId="769097A5" w14:textId="48041D51" w:rsidR="00FF2E4F" w:rsidRDefault="00C17E7E" w:rsidP="00C01B51">
            <w:r>
              <w:t>Search for a value</w:t>
            </w:r>
          </w:p>
        </w:tc>
        <w:tc>
          <w:tcPr>
            <w:tcW w:w="3117" w:type="dxa"/>
          </w:tcPr>
          <w:p w14:paraId="74A668F1" w14:textId="77777777" w:rsidR="00FF2E4F" w:rsidRDefault="00AA7937" w:rsidP="00C01B51">
            <w:r>
              <w:t>Prompts the user for the value to search for, prompting the user again if the value is invalid,</w:t>
            </w:r>
          </w:p>
          <w:p w14:paraId="2416955F" w14:textId="486B9911" w:rsidR="00AA7937" w:rsidRDefault="00AA7937" w:rsidP="00C01B51">
            <w:r>
              <w:t>Displays a message indicating whether the value was found in the tree.</w:t>
            </w:r>
          </w:p>
        </w:tc>
      </w:tr>
      <w:tr w:rsidR="00FF2E4F" w14:paraId="0665ABB8" w14:textId="77777777" w:rsidTr="00FF2E4F">
        <w:tc>
          <w:tcPr>
            <w:tcW w:w="3116" w:type="dxa"/>
          </w:tcPr>
          <w:p w14:paraId="221FF557" w14:textId="506F6BE5" w:rsidR="00FF2E4F" w:rsidRDefault="004D167F" w:rsidP="00C01B51">
            <w:r>
              <w:t>4</w:t>
            </w:r>
          </w:p>
        </w:tc>
        <w:tc>
          <w:tcPr>
            <w:tcW w:w="3117" w:type="dxa"/>
          </w:tcPr>
          <w:p w14:paraId="3F13D1B6" w14:textId="66FC08EE" w:rsidR="00FF2E4F" w:rsidRDefault="00C17E7E" w:rsidP="00C01B51">
            <w:r>
              <w:t>Get value at index</w:t>
            </w:r>
          </w:p>
        </w:tc>
        <w:tc>
          <w:tcPr>
            <w:tcW w:w="3117" w:type="dxa"/>
          </w:tcPr>
          <w:p w14:paraId="2FB5A9DF" w14:textId="77777777" w:rsidR="00FF2E4F" w:rsidRDefault="00BA5DF5" w:rsidP="00C01B51">
            <w:r>
              <w:t xml:space="preserve">Checks if the tree is empty and displays an error message if empty. Otherwise prompts the user for </w:t>
            </w:r>
            <w:r w:rsidR="007020C2">
              <w:t>the index of the node.</w:t>
            </w:r>
          </w:p>
          <w:p w14:paraId="76611B6A" w14:textId="58C22506" w:rsidR="007020C2" w:rsidRDefault="007020C2" w:rsidP="00C01B51">
            <w:r>
              <w:t>If the index is less than 0 or greater than the number of nodes in the tree, display an error message and prompt the user again; else displays the value at the specified index</w:t>
            </w:r>
          </w:p>
        </w:tc>
      </w:tr>
      <w:tr w:rsidR="00FF2E4F" w14:paraId="56A3A0F7" w14:textId="77777777" w:rsidTr="00FF2E4F">
        <w:tc>
          <w:tcPr>
            <w:tcW w:w="3116" w:type="dxa"/>
          </w:tcPr>
          <w:p w14:paraId="05796F37" w14:textId="5D8B0EAD" w:rsidR="00FF2E4F" w:rsidRDefault="004D167F" w:rsidP="00C01B51">
            <w:r>
              <w:t>5</w:t>
            </w:r>
          </w:p>
        </w:tc>
        <w:tc>
          <w:tcPr>
            <w:tcW w:w="3117" w:type="dxa"/>
          </w:tcPr>
          <w:p w14:paraId="1EAC3B64" w14:textId="0A3B3837" w:rsidR="00FF2E4F" w:rsidRDefault="00C17E7E" w:rsidP="00C01B51">
            <w:r>
              <w:t>Display values</w:t>
            </w:r>
          </w:p>
        </w:tc>
        <w:tc>
          <w:tcPr>
            <w:tcW w:w="3117" w:type="dxa"/>
          </w:tcPr>
          <w:p w14:paraId="506F3DD3" w14:textId="1F0FF479" w:rsidR="00FF2E4F" w:rsidRDefault="00C17E7E" w:rsidP="00C01B51">
            <w:r>
              <w:t>Displays the values, including duplicate values in the tree in an ascending order.</w:t>
            </w:r>
          </w:p>
        </w:tc>
      </w:tr>
      <w:tr w:rsidR="00FF2E4F" w14:paraId="423EF4FB" w14:textId="77777777" w:rsidTr="00FF2E4F">
        <w:tc>
          <w:tcPr>
            <w:tcW w:w="3116" w:type="dxa"/>
          </w:tcPr>
          <w:p w14:paraId="5E631159" w14:textId="3ABEDE8F" w:rsidR="00FF2E4F" w:rsidRDefault="004D167F" w:rsidP="00C01B51">
            <w:r>
              <w:lastRenderedPageBreak/>
              <w:t>6</w:t>
            </w:r>
          </w:p>
        </w:tc>
        <w:tc>
          <w:tcPr>
            <w:tcW w:w="3117" w:type="dxa"/>
          </w:tcPr>
          <w:p w14:paraId="199D7992" w14:textId="74A6529B" w:rsidR="00FF2E4F" w:rsidRDefault="004D167F" w:rsidP="00C01B51">
            <w:r>
              <w:t>Exit</w:t>
            </w:r>
          </w:p>
        </w:tc>
        <w:tc>
          <w:tcPr>
            <w:tcW w:w="3117" w:type="dxa"/>
          </w:tcPr>
          <w:p w14:paraId="494DA1A4" w14:textId="4E187299" w:rsidR="00FF2E4F" w:rsidRDefault="004D167F" w:rsidP="00C01B51">
            <w:r>
              <w:t>Allows the user to exit the program</w:t>
            </w:r>
          </w:p>
        </w:tc>
      </w:tr>
    </w:tbl>
    <w:p w14:paraId="4243EE9D" w14:textId="77777777" w:rsidR="00FF2E4F" w:rsidRDefault="00FF2E4F" w:rsidP="00C01B51"/>
    <w:p w14:paraId="0BBEFAA9" w14:textId="77777777" w:rsidR="00EF29E9" w:rsidRDefault="00EF29E9" w:rsidP="00314634"/>
    <w:p w14:paraId="38A2EADB" w14:textId="6C437D54" w:rsidR="000C1C18" w:rsidRDefault="000C1C18" w:rsidP="000C1C18">
      <w:pPr>
        <w:pStyle w:val="Heading2"/>
      </w:pPr>
      <w:r>
        <w:t>Class diagram</w:t>
      </w:r>
    </w:p>
    <w:p w14:paraId="742BFFF1" w14:textId="77777777" w:rsidR="001E1402" w:rsidRPr="001E1402" w:rsidRDefault="001E1402" w:rsidP="001E1402"/>
    <w:p w14:paraId="1331BCBA" w14:textId="0AAFF980" w:rsidR="00090AF1" w:rsidRDefault="001E1402" w:rsidP="000C1C18">
      <w:r>
        <w:rPr>
          <w:noProof/>
        </w:rPr>
        <w:drawing>
          <wp:inline distT="0" distB="0" distL="0" distR="0" wp14:anchorId="6FA475E2" wp14:editId="562013E6">
            <wp:extent cx="6528988" cy="29108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Diagra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569117" cy="2928731"/>
                    </a:xfrm>
                    <a:prstGeom prst="rect">
                      <a:avLst/>
                    </a:prstGeom>
                  </pic:spPr>
                </pic:pic>
              </a:graphicData>
            </a:graphic>
          </wp:inline>
        </w:drawing>
      </w:r>
    </w:p>
    <w:p w14:paraId="1C03528F" w14:textId="6383B786" w:rsidR="00742F99" w:rsidRDefault="00742F99"/>
    <w:p w14:paraId="54A45BE7" w14:textId="641FC700" w:rsidR="00BD6594" w:rsidRDefault="0030655F" w:rsidP="00BE681A">
      <w:pPr>
        <w:pStyle w:val="Heading2"/>
      </w:pPr>
      <w:r>
        <w:t xml:space="preserve">Data structures and Algorithms </w:t>
      </w:r>
      <w:r w:rsidR="00BE681A">
        <w:t xml:space="preserve">Descriptions &amp; </w:t>
      </w:r>
      <w:r w:rsidR="00BE681A" w:rsidRPr="00400910">
        <w:rPr>
          <w:noProof/>
        </w:rPr>
        <w:t>Explanations</w:t>
      </w:r>
    </w:p>
    <w:p w14:paraId="69809D3A" w14:textId="77777777" w:rsidR="0016731B" w:rsidRPr="0016731B" w:rsidRDefault="0016731B" w:rsidP="0016731B"/>
    <w:p w14:paraId="07997660" w14:textId="17EB9F29" w:rsidR="0016731B" w:rsidRDefault="0030655F" w:rsidP="0026153F">
      <w:pPr>
        <w:pStyle w:val="Heading3"/>
      </w:pPr>
      <w:r>
        <w:t>AVL Tree</w:t>
      </w:r>
    </w:p>
    <w:p w14:paraId="4545B8E4" w14:textId="77777777" w:rsidR="0026153F" w:rsidRPr="0026153F" w:rsidRDefault="0026153F" w:rsidP="0026153F"/>
    <w:p w14:paraId="649119C2" w14:textId="0205B435" w:rsidR="00742F99" w:rsidRDefault="00CE1B15" w:rsidP="00A81C3B">
      <w:r>
        <w:t xml:space="preserve">An </w:t>
      </w:r>
      <w:r w:rsidR="0016731B">
        <w:t>AVL tree is a balanced binary search tree which balances itself after</w:t>
      </w:r>
      <w:r w:rsidR="00BB21EC">
        <w:t xml:space="preserve"> insertion and removal</w:t>
      </w:r>
      <w:r>
        <w:t>, hence providing a guarantee that the AVL tree will not degrade into a link</w:t>
      </w:r>
      <w:r w:rsidR="001F3EC4">
        <w:t>ed-list. The implementation holds a reference to the root node of the AVL tree. Each node contains a value and balance, and holds a reference to its parent, and left and right child</w:t>
      </w:r>
      <w:r w:rsidR="00681558">
        <w:t xml:space="preserve"> along with an amount counter which allows </w:t>
      </w:r>
      <w:r w:rsidR="009950F4">
        <w:t>the tree to include duplicate values</w:t>
      </w:r>
      <w:r w:rsidR="001F3EC4">
        <w:t>.</w:t>
      </w:r>
      <w:r w:rsidR="00984EE0">
        <w:t xml:space="preserve"> The basic operations</w:t>
      </w:r>
      <w:r w:rsidR="00A33392">
        <w:t xml:space="preserve"> (add, remove, contains)</w:t>
      </w:r>
      <w:r w:rsidR="00984EE0">
        <w:t xml:space="preserve"> </w:t>
      </w:r>
      <w:r w:rsidR="00A33392">
        <w:t>are implemented non-recursively and provides a guaranteed time complexity of O(log(n)) while the additional operations provide a guaranteed time complexity of O(n).</w:t>
      </w:r>
      <w:r w:rsidR="00E927D3">
        <w:t xml:space="preserve"> The basic operations all share a similar iterative algorithm which iterates through the nodes in the tree starting from the root and selecting the next node to visit based on the comparison between the specified value and the current node’s value. Each operation differs slightly from the general algorithm in how it handles each case</w:t>
      </w:r>
      <w:r w:rsidR="00E01A7B">
        <w:t xml:space="preserve">, (i.e. </w:t>
      </w:r>
      <w:r w:rsidR="00551D75">
        <w:t>larger than, smaller than or equal to).</w:t>
      </w:r>
    </w:p>
    <w:p w14:paraId="2FDEFFF7" w14:textId="77777777" w:rsidR="005C2633" w:rsidRDefault="005C2633" w:rsidP="00A81C3B"/>
    <w:p w14:paraId="189DBAB5" w14:textId="22906298" w:rsidR="00495BA7" w:rsidRDefault="00495BA7" w:rsidP="0026153F">
      <w:pPr>
        <w:pStyle w:val="Heading3"/>
      </w:pPr>
      <w:r>
        <w:lastRenderedPageBreak/>
        <w:t>Basic operations</w:t>
      </w:r>
    </w:p>
    <w:p w14:paraId="18232914" w14:textId="77777777" w:rsidR="0026153F" w:rsidRPr="0026153F" w:rsidRDefault="0026153F" w:rsidP="0026153F"/>
    <w:p w14:paraId="4C109375" w14:textId="300DEC60" w:rsidR="005C2633" w:rsidRDefault="005C2633" w:rsidP="005C2633">
      <w:r>
        <w:t xml:space="preserve">The add method first creates the root if the tree is empty; else iterates through the nodes in the tree starting from the root while the current node is not null. If the value is either larger than or smaller than the current node, </w:t>
      </w:r>
      <w:r>
        <w:t>c</w:t>
      </w:r>
      <w:r>
        <w:t>reat</w:t>
      </w:r>
      <w:r>
        <w:t>ing</w:t>
      </w:r>
      <w:r>
        <w:t xml:space="preserve"> and add</w:t>
      </w:r>
      <w:r>
        <w:t xml:space="preserve">ing </w:t>
      </w:r>
      <w:r>
        <w:t>the child node with the specified value</w:t>
      </w:r>
      <w:r>
        <w:t xml:space="preserve"> and parent </w:t>
      </w:r>
      <w:r>
        <w:t>before balancing the tree</w:t>
      </w:r>
      <w:r>
        <w:t xml:space="preserve"> </w:t>
      </w:r>
      <w:r>
        <w:t>if the child is null</w:t>
      </w:r>
      <w:r>
        <w:t>; else sets the next node as either the left or right child. If the values are the same,</w:t>
      </w:r>
      <w:r>
        <w:t xml:space="preserve"> increase the amount of the current node and return.</w:t>
      </w:r>
    </w:p>
    <w:p w14:paraId="27BDA543" w14:textId="6A7FE629" w:rsidR="001E130A" w:rsidRDefault="001F5191" w:rsidP="00E83955">
      <w:r>
        <w:t>Balancing</w:t>
      </w:r>
      <w:r w:rsidR="002D0B24">
        <w:t xml:space="preserve"> of addition</w:t>
      </w:r>
      <w:r>
        <w:t>s first starts with</w:t>
      </w:r>
      <w:r w:rsidR="002D0B24">
        <w:t xml:space="preserve"> i</w:t>
      </w:r>
      <w:r w:rsidR="00E83955">
        <w:t>terat</w:t>
      </w:r>
      <w:r>
        <w:t>ing</w:t>
      </w:r>
      <w:r w:rsidR="00E83955">
        <w:t xml:space="preserve"> through the parents of the nodes, starting from the specified node and updates the balance each time before delegating rotation to appropriate</w:t>
      </w:r>
      <w:r w:rsidR="002D0B24">
        <w:t xml:space="preserve"> </w:t>
      </w:r>
      <w:r w:rsidR="00E83955">
        <w:t>method which depends on the balance</w:t>
      </w:r>
      <w:r w:rsidR="002D0B24">
        <w:t xml:space="preserve">. </w:t>
      </w:r>
      <w:r w:rsidR="00E83955">
        <w:t>A balance of 0 indicates that the tree has been fully balanced and the loop terminates.</w:t>
      </w:r>
    </w:p>
    <w:p w14:paraId="6A74DFB0" w14:textId="33A68864" w:rsidR="009E5DDB" w:rsidRDefault="00A67C2E" w:rsidP="00A67C2E">
      <w:r>
        <w:t>The remove method i</w:t>
      </w:r>
      <w:r>
        <w:t xml:space="preserve">terates through the nodes in the tree starting from the root while the current node is not null. If the node is smaller than or larger than the value set the respective child nodes as the next node. Otherwise if the node is equal to the specified value and the node amount is </w:t>
      </w:r>
      <w:r>
        <w:t xml:space="preserve">more than </w:t>
      </w:r>
      <w:r>
        <w:t>decrease the amount and return.</w:t>
      </w:r>
      <w:r>
        <w:t xml:space="preserve"> If the amount was equal to 1, it i</w:t>
      </w:r>
      <w:r>
        <w:t>terates through the left children of the specified node's right child while it exists</w:t>
      </w:r>
      <w:r>
        <w:t xml:space="preserve"> </w:t>
      </w:r>
      <w:r>
        <w:t>before replacing the specified node with the left-most child if the right child has a left child; else replaces the specified node with its right child.</w:t>
      </w:r>
    </w:p>
    <w:p w14:paraId="16CB419E" w14:textId="58E911C3" w:rsidR="00AF2215" w:rsidRDefault="001946D3" w:rsidP="00AF2215">
      <w:r>
        <w:t>Balancing</w:t>
      </w:r>
      <w:r w:rsidR="00AF2215">
        <w:t xml:space="preserve"> of remo</w:t>
      </w:r>
      <w:r>
        <w:t>vals first starts with</w:t>
      </w:r>
      <w:r w:rsidR="00AF2215" w:rsidRPr="00AF2215">
        <w:t xml:space="preserve"> </w:t>
      </w:r>
      <w:r w:rsidR="00AF2215">
        <w:t>i</w:t>
      </w:r>
      <w:r w:rsidR="00AF2215">
        <w:t>terat</w:t>
      </w:r>
      <w:r>
        <w:t>ing</w:t>
      </w:r>
      <w:r w:rsidR="00AF2215">
        <w:t xml:space="preserve"> through the parents of the nodes, starting from the specified node and updates the balance each time before delegating rotation to appropriate</w:t>
      </w:r>
      <w:r w:rsidR="00AF2215">
        <w:t xml:space="preserve"> </w:t>
      </w:r>
      <w:r w:rsidR="00AF2215">
        <w:t>method which depends on the balance.</w:t>
      </w:r>
    </w:p>
    <w:p w14:paraId="6F1B159E" w14:textId="76107410" w:rsidR="00070B77" w:rsidRDefault="00A01103" w:rsidP="00AF2215">
      <w:r>
        <w:t xml:space="preserve">Similarly, the </w:t>
      </w:r>
      <w:r w:rsidR="00070B77">
        <w:t>contains method</w:t>
      </w:r>
      <w:r w:rsidR="00070B77" w:rsidRPr="00070B77">
        <w:t xml:space="preserve"> </w:t>
      </w:r>
      <w:r w:rsidR="00070B77">
        <w:t>iterates through the nodes in the tree starting from the root while the current node is not null. If the value is either larger than or smaller than the current node</w:t>
      </w:r>
      <w:r w:rsidR="00070B77">
        <w:t xml:space="preserve"> set the next node as the right and left node respectively. Returns true if the value is equal to the current node and false if the node terminates and no node was equal to the specified value.</w:t>
      </w:r>
    </w:p>
    <w:p w14:paraId="343C55FA" w14:textId="7AB8528A" w:rsidR="00495BA7" w:rsidRDefault="00495BA7" w:rsidP="0026153F">
      <w:pPr>
        <w:pStyle w:val="Heading3"/>
      </w:pPr>
      <w:r>
        <w:t>Additional operations</w:t>
      </w:r>
    </w:p>
    <w:p w14:paraId="0C4373FE" w14:textId="77777777" w:rsidR="0026153F" w:rsidRPr="0026153F" w:rsidRDefault="0026153F" w:rsidP="0026153F"/>
    <w:p w14:paraId="2DF62111" w14:textId="2E28773C" w:rsidR="0059345E" w:rsidRDefault="00040C6C" w:rsidP="00AC4C0D">
      <w:r>
        <w:t xml:space="preserve">The </w:t>
      </w:r>
      <w:r w:rsidR="00AC4C0D">
        <w:t>random-access</w:t>
      </w:r>
      <w:r>
        <w:t xml:space="preserve"> functionality </w:t>
      </w:r>
      <w:r w:rsidR="00AC4C0D">
        <w:t>c</w:t>
      </w:r>
      <w:r w:rsidR="00AC4C0D">
        <w:t>reates a level-by-level iterator</w:t>
      </w:r>
      <w:r w:rsidR="00AC4C0D">
        <w:t xml:space="preserve"> </w:t>
      </w:r>
      <w:r w:rsidR="00AC4C0D">
        <w:t>and iterates through the nodes</w:t>
      </w:r>
      <w:r w:rsidR="00AC4C0D">
        <w:t xml:space="preserve"> </w:t>
      </w:r>
      <w:r w:rsidR="00AC4C0D">
        <w:t>until the specified index has been reached and the value of the node is returned</w:t>
      </w:r>
      <w:r w:rsidR="00AC4C0D">
        <w:t xml:space="preserve"> and the</w:t>
      </w:r>
      <w:r w:rsidR="00AC4C0D">
        <w:t xml:space="preserve"> implementation ignores duplicate values and treats duplicate values as a single</w:t>
      </w:r>
      <w:r w:rsidR="00AC4C0D">
        <w:t xml:space="preserve"> </w:t>
      </w:r>
      <w:r w:rsidR="00AC4C0D">
        <w:t>node/iteration.</w:t>
      </w:r>
    </w:p>
    <w:p w14:paraId="668FA731" w14:textId="5155237A" w:rsidR="00495BA7" w:rsidRDefault="00266F2B" w:rsidP="00A81C3B">
      <w:r>
        <w:t xml:space="preserve">Likewise, the print functionality creates an ascending iterator and iterates through the nodes and prints them to the </w:t>
      </w:r>
      <w:proofErr w:type="spellStart"/>
      <w:r>
        <w:t>ostream</w:t>
      </w:r>
      <w:proofErr w:type="spellEnd"/>
      <w:r>
        <w:t>.</w:t>
      </w:r>
    </w:p>
    <w:p w14:paraId="6D1E6BC7" w14:textId="27F8ABA0" w:rsidR="009B3CFC" w:rsidRDefault="009B3CFC" w:rsidP="0026153F">
      <w:pPr>
        <w:pStyle w:val="Heading3"/>
      </w:pPr>
      <w:r>
        <w:t>Iterators</w:t>
      </w:r>
    </w:p>
    <w:p w14:paraId="09DCE7E1" w14:textId="77777777" w:rsidR="0026153F" w:rsidRPr="0026153F" w:rsidRDefault="0026153F" w:rsidP="0026153F"/>
    <w:p w14:paraId="18F9C38C" w14:textId="3FC7E130" w:rsidR="003675D9" w:rsidRDefault="006A7A03" w:rsidP="006A7A03">
      <w:r>
        <w:t>This</w:t>
      </w:r>
      <w:r w:rsidR="009B3CFC">
        <w:t xml:space="preserve"> AVL tree </w:t>
      </w:r>
      <w:r>
        <w:t xml:space="preserve">implementation </w:t>
      </w:r>
      <w:r w:rsidR="009B3CFC">
        <w:t>exposes two different iterator implementations of the elements in the tree, namely an iterator which traverses the tree in ascending order and level-by-level</w:t>
      </w:r>
      <w:r w:rsidR="009B3CFC">
        <w:t xml:space="preserve"> which used internally by the additional operations to traverse the </w:t>
      </w:r>
      <w:r w:rsidR="002D16C6">
        <w:t>tree</w:t>
      </w:r>
      <w:r>
        <w:t>.</w:t>
      </w:r>
    </w:p>
    <w:p w14:paraId="06EC1F3A" w14:textId="6D8CBA1B" w:rsidR="006A7A03" w:rsidRDefault="006A7A03" w:rsidP="006A7A03">
      <w:r>
        <w:t>Internally the ascending iterator uses an algorithm which f</w:t>
      </w:r>
      <w:r>
        <w:t>irst determines the direction of the traversal</w:t>
      </w:r>
      <w:r>
        <w:t xml:space="preserve">. </w:t>
      </w:r>
      <w:r>
        <w:t>If the direction is RIGHT, it sets the right child of the previous element as the current element.</w:t>
      </w:r>
    </w:p>
    <w:p w14:paraId="736B6954" w14:textId="6C15BFEB" w:rsidR="006A7A03" w:rsidRDefault="006A7A03" w:rsidP="006A7A03">
      <w:r>
        <w:lastRenderedPageBreak/>
        <w:t>After which, it sets the it sets the left-most leaf element of the current element as the next node,</w:t>
      </w:r>
      <w:r>
        <w:t xml:space="preserve"> </w:t>
      </w:r>
      <w:r>
        <w:t>and sets the direction to PARENT if the current element has no right child; else sets the right element</w:t>
      </w:r>
      <w:r>
        <w:t xml:space="preserve"> </w:t>
      </w:r>
      <w:r>
        <w:t>as the right child of the current element</w:t>
      </w:r>
      <w:r>
        <w:t>, and always</w:t>
      </w:r>
      <w:r>
        <w:t xml:space="preserve"> returns true</w:t>
      </w:r>
      <w:r>
        <w:t xml:space="preserve">. </w:t>
      </w:r>
      <w:r>
        <w:t>If the direction is PARENT, it iterates through the parents of the elements starting from the current</w:t>
      </w:r>
      <w:r>
        <w:t xml:space="preserve"> </w:t>
      </w:r>
      <w:r>
        <w:t>element while the element has a parent. If the left child of element is equal to the current element,</w:t>
      </w:r>
      <w:r>
        <w:t xml:space="preserve"> </w:t>
      </w:r>
      <w:r>
        <w:t>set the right child of the current element as the next right element and sets the direction to RIGHT if the next right element exists and returns true. Otherwise if the element has no parent, set the direction</w:t>
      </w:r>
      <w:r>
        <w:t xml:space="preserve"> </w:t>
      </w:r>
      <w:r>
        <w:t>as END and return false</w:t>
      </w:r>
      <w:r>
        <w:t xml:space="preserve">. </w:t>
      </w:r>
      <w:r>
        <w:t>Otherwise returns false if the direction is END.</w:t>
      </w:r>
    </w:p>
    <w:p w14:paraId="197084D9" w14:textId="4F8C0FB5" w:rsidR="009866F1" w:rsidRDefault="009866F1" w:rsidP="009866F1">
      <w:r>
        <w:t>Another supported iterator is the level-by-level iterator which creates a queue checks i</w:t>
      </w:r>
      <w:r>
        <w:t>f the queue is not empty, set the element at the head of the queue as the current element and pop the queue before adding the left and right child of the current element to the queue if they exist respectively.</w:t>
      </w:r>
    </w:p>
    <w:p w14:paraId="54083406" w14:textId="77777777" w:rsidR="009B3CFC" w:rsidRDefault="009B3CFC" w:rsidP="00A81C3B"/>
    <w:p w14:paraId="17948B53" w14:textId="58272161" w:rsidR="0026153F" w:rsidRDefault="00495BA7" w:rsidP="0026153F">
      <w:pPr>
        <w:pStyle w:val="Heading3"/>
      </w:pPr>
      <w:r>
        <w:t xml:space="preserve">Explanation </w:t>
      </w:r>
    </w:p>
    <w:p w14:paraId="703860E6" w14:textId="77777777" w:rsidR="0026153F" w:rsidRPr="0026153F" w:rsidRDefault="0026153F" w:rsidP="0026153F"/>
    <w:p w14:paraId="1B7163ED" w14:textId="4EEA4913" w:rsidR="005C2633" w:rsidRDefault="002F4D95" w:rsidP="0030655F">
      <w:r>
        <w:t xml:space="preserve">An AVL tree implementation was preferred over the standard binary search tree due to </w:t>
      </w:r>
      <w:r w:rsidR="00826B91">
        <w:t xml:space="preserve">the tree balancing itself after each insertion and removal which satisfies the requirement of preventing the binary search tree from degenerating into a linked list. </w:t>
      </w:r>
      <w:r w:rsidR="008A311F">
        <w:t xml:space="preserve"> All the operations are implemented non-reclusively to improve the performance of each respective operation both in terms of CPU usage and memory consumption. Although tail-call optimisation could be performed by the compiler to remove the performance penalties associated with the allocating and deallocating the call stack</w:t>
      </w:r>
      <w:r w:rsidR="00DA2635">
        <w:t>, an iterative approach allows optimisations specific to an iterative approach such as variable-hoisting to be performed which may not be available to recursive alternatives</w:t>
      </w:r>
      <w:r w:rsidR="00126719">
        <w:t>, hence for the most parts, an iterative implementation will outperform recursive alternatives in most cases and the reason it was chosen</w:t>
      </w:r>
      <w:r w:rsidR="003D138D">
        <w:t xml:space="preserve">. Not to mention the possibility of stack overflows for </w:t>
      </w:r>
      <w:r w:rsidR="005C55E5">
        <w:t>trees with</w:t>
      </w:r>
      <w:r w:rsidR="00400910">
        <w:t xml:space="preserve"> a</w:t>
      </w:r>
      <w:r w:rsidR="005C55E5">
        <w:t xml:space="preserve"> </w:t>
      </w:r>
      <w:r w:rsidR="005C55E5" w:rsidRPr="00400910">
        <w:rPr>
          <w:noProof/>
        </w:rPr>
        <w:t>sufficiently</w:t>
      </w:r>
      <w:r w:rsidR="005C55E5">
        <w:t xml:space="preserve"> large number of nodes.</w:t>
      </w:r>
      <w:r w:rsidR="00651F4C">
        <w:t xml:space="preserve"> The </w:t>
      </w:r>
      <w:r w:rsidR="007010DA">
        <w:t xml:space="preserve">algorithms </w:t>
      </w:r>
      <w:r w:rsidR="0059345E">
        <w:t xml:space="preserve">for the basic operations </w:t>
      </w:r>
      <w:r w:rsidR="007010DA" w:rsidRPr="00400910">
        <w:rPr>
          <w:noProof/>
        </w:rPr>
        <w:t>were</w:t>
      </w:r>
      <w:r w:rsidR="007010DA">
        <w:t xml:space="preserve"> selected due to an improved time complexity of O(log(n)) as compared to iterating through every single node which would have a time complexity of O(n). </w:t>
      </w:r>
      <w:r w:rsidR="00401E57">
        <w:t>Each node</w:t>
      </w:r>
      <w:r w:rsidR="00695138">
        <w:t xml:space="preserve"> </w:t>
      </w:r>
      <w:r w:rsidR="00401E57">
        <w:t xml:space="preserve">additionally tracks its </w:t>
      </w:r>
      <w:r w:rsidR="00503D8B">
        <w:t xml:space="preserve">amount to support duplicate values in the tree and its </w:t>
      </w:r>
      <w:r w:rsidR="00401E57">
        <w:t xml:space="preserve">parent to support the iterative implementation of the </w:t>
      </w:r>
      <w:proofErr w:type="spellStart"/>
      <w:r w:rsidR="0059345E">
        <w:t>AscendingIterator</w:t>
      </w:r>
      <w:proofErr w:type="spellEnd"/>
      <w:r w:rsidR="0059345E">
        <w:t xml:space="preserve"> </w:t>
      </w:r>
      <w:r w:rsidR="00401E57">
        <w:t xml:space="preserve">which allows it to traverse up the tree without having to either store the parents of the node in an external data structure or resort to recursion. </w:t>
      </w:r>
    </w:p>
    <w:p w14:paraId="0D024AB4" w14:textId="6D880577" w:rsidR="009B3CFC" w:rsidRDefault="009B3CFC" w:rsidP="0030655F">
      <w:r>
        <w:t xml:space="preserve">The additional operations were implemented using </w:t>
      </w:r>
      <w:r w:rsidR="00AA5CB1">
        <w:t>iterators as it hides the implementation of the iteration from the operations itself which increases the cohesion of the operations by allowing it to focus on the processing of the elements in the iteration rather than the actual iteration itself and decouples the iteration implementation from the additional operations</w:t>
      </w:r>
      <w:r w:rsidR="0019644F">
        <w:t xml:space="preserve">. Separating the iteration algorithms from the specific operations allows the iteration algorithms to be reused without the need to rewrite them. Exposing the iterators through the iterator method favours the </w:t>
      </w:r>
      <w:proofErr w:type="spellStart"/>
      <w:r w:rsidR="0019644F">
        <w:t>Lishov’s</w:t>
      </w:r>
      <w:proofErr w:type="spellEnd"/>
      <w:r w:rsidR="0019644F">
        <w:t xml:space="preserve"> Substitution Principle (LSP) and allows the user to define their own processing logic</w:t>
      </w:r>
      <w:r w:rsidR="007153AB">
        <w:t xml:space="preserve"> without exposure to the implementation.</w:t>
      </w:r>
    </w:p>
    <w:p w14:paraId="61406FAF" w14:textId="77777777" w:rsidR="00495BA7" w:rsidRDefault="00495BA7" w:rsidP="0030655F"/>
    <w:p w14:paraId="345C105A" w14:textId="3DEA4F84" w:rsidR="0030655F" w:rsidRDefault="0030655F" w:rsidP="0030655F">
      <w:pPr>
        <w:pStyle w:val="Heading3"/>
      </w:pPr>
      <w:r>
        <w:t>Queue</w:t>
      </w:r>
    </w:p>
    <w:p w14:paraId="60F94D73" w14:textId="77777777" w:rsidR="0026153F" w:rsidRPr="0026153F" w:rsidRDefault="0026153F" w:rsidP="0026153F"/>
    <w:p w14:paraId="0EEC2EF9" w14:textId="6E7E482F" w:rsidR="00924A45" w:rsidRDefault="00924A45" w:rsidP="003F322B">
      <w:r>
        <w:lastRenderedPageBreak/>
        <w:t xml:space="preserve">A queue is </w:t>
      </w:r>
      <w:r w:rsidR="00B620E8">
        <w:t xml:space="preserve">First-in-First-Out (FIFO) data structure in which elements are stored in the order in which they </w:t>
      </w:r>
      <w:r w:rsidR="003F322B">
        <w:t>were</w:t>
      </w:r>
      <w:r w:rsidR="00B620E8">
        <w:t xml:space="preserve"> inserted. </w:t>
      </w:r>
      <w:r w:rsidR="003F322B">
        <w:t xml:space="preserve">The tail of the queue is that element that has been </w:t>
      </w:r>
      <w:r w:rsidR="00400910">
        <w:rPr>
          <w:noProof/>
        </w:rPr>
        <w:t>i</w:t>
      </w:r>
      <w:r w:rsidR="003F322B" w:rsidRPr="00400910">
        <w:rPr>
          <w:noProof/>
        </w:rPr>
        <w:t>n</w:t>
      </w:r>
      <w:r w:rsidR="003F322B">
        <w:t xml:space="preserve"> the queue the shortest time. New elements are inserted at the tail of the queue and the retrieval operations obtain elements from the head of the queue.</w:t>
      </w:r>
      <w:r w:rsidR="00F04E1A">
        <w:t xml:space="preserve"> This implementation uses a </w:t>
      </w:r>
      <w:r w:rsidR="00F04E1A" w:rsidRPr="00400910">
        <w:rPr>
          <w:noProof/>
        </w:rPr>
        <w:t>singly</w:t>
      </w:r>
      <w:r w:rsidR="00400910">
        <w:rPr>
          <w:noProof/>
        </w:rPr>
        <w:t>-</w:t>
      </w:r>
      <w:r w:rsidR="00F04E1A" w:rsidRPr="00400910">
        <w:rPr>
          <w:noProof/>
        </w:rPr>
        <w:t>linked-list</w:t>
      </w:r>
      <w:r w:rsidR="00F04E1A">
        <w:t xml:space="preserve"> implementation and </w:t>
      </w:r>
      <w:r w:rsidR="00711FAE">
        <w:t>provides a guaranteed time complexity of</w:t>
      </w:r>
      <w:r w:rsidR="00A860B3">
        <w:t xml:space="preserve"> approximately</w:t>
      </w:r>
      <w:r w:rsidR="00711FAE">
        <w:t xml:space="preserve"> </w:t>
      </w:r>
      <w:proofErr w:type="gramStart"/>
      <w:r w:rsidR="00711FAE">
        <w:t>O(</w:t>
      </w:r>
      <w:proofErr w:type="gramEnd"/>
      <w:r w:rsidR="00711FAE">
        <w:t xml:space="preserve">1) for basic operations (push, front, pop and size). </w:t>
      </w:r>
      <w:r w:rsidR="00226E40">
        <w:t xml:space="preserve">Each node in the queue stores the value and holds a reference to the previous element with the previous element </w:t>
      </w:r>
      <w:r w:rsidR="00B8678E">
        <w:t>having been inserted directly after the node.</w:t>
      </w:r>
    </w:p>
    <w:p w14:paraId="7DA433A6" w14:textId="715730AC" w:rsidR="0026153F" w:rsidRDefault="0026153F" w:rsidP="0026153F">
      <w:pPr>
        <w:pStyle w:val="Heading3"/>
      </w:pPr>
      <w:r>
        <w:t>Basic operations</w:t>
      </w:r>
    </w:p>
    <w:p w14:paraId="38F3187E" w14:textId="5F356DD0" w:rsidR="0026153F" w:rsidRDefault="0026153F" w:rsidP="0026153F"/>
    <w:p w14:paraId="1FC2AFB6" w14:textId="46BB1FD5" w:rsidR="0026153F" w:rsidRDefault="007B7F74" w:rsidP="0026153F">
      <w:r>
        <w:t xml:space="preserve">The push method creates a new </w:t>
      </w:r>
      <w:proofErr w:type="spellStart"/>
      <w:r>
        <w:t>QueueNode</w:t>
      </w:r>
      <w:proofErr w:type="spellEnd"/>
      <w:r>
        <w:t xml:space="preserve"> with the specified value. If the queue is empty set it as both the head and tail of the queue; else if the head is equal to the queue, set the previous node of the head as the new node and set the tail as the node. Otherwise sets the previous node of the tail as the node before then setting it as the tail. Always increments the size afterwards.</w:t>
      </w:r>
    </w:p>
    <w:p w14:paraId="3F3BCBA2" w14:textId="39CDB2B8" w:rsidR="00A63582" w:rsidRDefault="001045D5" w:rsidP="0026153F">
      <w:r>
        <w:t>Popping the queue</w:t>
      </w:r>
      <w:r w:rsidR="00A63582">
        <w:t xml:space="preserve"> first checks if the queue is empty and returns if true; else if the size is equal to 1 set both the head and tail as null; else sets the previous node of the head as the new head and remove the old head.</w:t>
      </w:r>
    </w:p>
    <w:p w14:paraId="234E1ACF" w14:textId="14E55EB2" w:rsidR="003F0169" w:rsidRDefault="003F0169" w:rsidP="0026153F">
      <w:r>
        <w:t xml:space="preserve">The front method throws an </w:t>
      </w:r>
      <w:proofErr w:type="spellStart"/>
      <w:r>
        <w:t>invalid_argument</w:t>
      </w:r>
      <w:proofErr w:type="spellEnd"/>
      <w:r>
        <w:t xml:space="preserve"> exception if empty; else returns a reference to the value of the head.</w:t>
      </w:r>
      <w:bookmarkStart w:id="0" w:name="_GoBack"/>
      <w:bookmarkEnd w:id="0"/>
    </w:p>
    <w:p w14:paraId="3F208FB2" w14:textId="77777777" w:rsidR="0026153F" w:rsidRPr="0026153F" w:rsidRDefault="0026153F" w:rsidP="0026153F"/>
    <w:p w14:paraId="01F54C27" w14:textId="46775FCC" w:rsidR="0026153F" w:rsidRDefault="0026153F" w:rsidP="0026153F">
      <w:pPr>
        <w:pStyle w:val="Heading3"/>
      </w:pPr>
      <w:r>
        <w:t>Explanation</w:t>
      </w:r>
    </w:p>
    <w:p w14:paraId="23D01397" w14:textId="24395F17" w:rsidR="004A24F7" w:rsidRDefault="00B35C97" w:rsidP="003F322B">
      <w:r>
        <w:t xml:space="preserve">The queue in this context was used to store the nodes for next traversal in the level-by-level iterator. The iterator does not require random-index access hence a queue was chosen over a linked-list or </w:t>
      </w:r>
      <w:r w:rsidR="00457EF4">
        <w:t xml:space="preserve">any </w:t>
      </w:r>
      <w:r>
        <w:t>other similar data structures which support random-index access</w:t>
      </w:r>
      <w:r w:rsidR="00527178">
        <w:t xml:space="preserve">. </w:t>
      </w:r>
      <w:r w:rsidR="007A0FC2">
        <w:t xml:space="preserve">The implementation of the queue uses a </w:t>
      </w:r>
      <w:r w:rsidR="007A0FC2" w:rsidRPr="00400910">
        <w:rPr>
          <w:noProof/>
        </w:rPr>
        <w:t>singly</w:t>
      </w:r>
      <w:r w:rsidR="00400910">
        <w:rPr>
          <w:noProof/>
        </w:rPr>
        <w:t>-</w:t>
      </w:r>
      <w:r w:rsidR="007A0FC2" w:rsidRPr="00400910">
        <w:rPr>
          <w:noProof/>
        </w:rPr>
        <w:t>linked-list</w:t>
      </w:r>
      <w:r w:rsidR="007A0FC2">
        <w:t xml:space="preserve"> over a doubly linked-list due to the queue not having to support retrieval from the tail of the queue or iteration of the elements which are the principal reasons behind implementing a queue using a </w:t>
      </w:r>
      <w:r w:rsidR="007A0FC2" w:rsidRPr="00400910">
        <w:rPr>
          <w:noProof/>
        </w:rPr>
        <w:t>doubly</w:t>
      </w:r>
      <w:r w:rsidR="00400910">
        <w:rPr>
          <w:noProof/>
        </w:rPr>
        <w:t>-</w:t>
      </w:r>
      <w:r w:rsidR="007A0FC2" w:rsidRPr="00400910">
        <w:rPr>
          <w:noProof/>
        </w:rPr>
        <w:t>linked-list</w:t>
      </w:r>
      <w:r w:rsidR="007A0FC2">
        <w:t xml:space="preserve">, hence the additional effort required to implement the doubly-linked was unjustified and not chosen. </w:t>
      </w:r>
      <w:r w:rsidR="00ED385F">
        <w:t>Similarly</w:t>
      </w:r>
      <w:r w:rsidR="008171F8">
        <w:t xml:space="preserve">, a linked-list approach was favoured over </w:t>
      </w:r>
      <w:r w:rsidR="008171F8" w:rsidRPr="00400910">
        <w:rPr>
          <w:noProof/>
        </w:rPr>
        <w:t>a</w:t>
      </w:r>
      <w:r w:rsidR="00400910" w:rsidRPr="00400910">
        <w:rPr>
          <w:noProof/>
        </w:rPr>
        <w:t>n</w:t>
      </w:r>
      <w:r w:rsidR="008171F8" w:rsidRPr="00400910">
        <w:rPr>
          <w:noProof/>
        </w:rPr>
        <w:t xml:space="preserve"> array</w:t>
      </w:r>
      <w:r w:rsidR="00400910">
        <w:rPr>
          <w:noProof/>
        </w:rPr>
        <w:t>-</w:t>
      </w:r>
      <w:r w:rsidR="008171F8" w:rsidRPr="00400910">
        <w:rPr>
          <w:noProof/>
        </w:rPr>
        <w:t>based</w:t>
      </w:r>
      <w:r w:rsidR="008171F8">
        <w:t xml:space="preserve"> implementation due to the additional complexity and housekeeping an </w:t>
      </w:r>
      <w:r w:rsidR="00443543">
        <w:t>array-based</w:t>
      </w:r>
      <w:r w:rsidR="008171F8">
        <w:t xml:space="preserve"> implementation would present.</w:t>
      </w:r>
      <w:r w:rsidR="00ED385F">
        <w:t xml:space="preserve"> </w:t>
      </w:r>
    </w:p>
    <w:p w14:paraId="4801ACCE" w14:textId="20BF83B1" w:rsidR="00266F2B" w:rsidRDefault="00266F2B">
      <w:r>
        <w:br w:type="page"/>
      </w:r>
    </w:p>
    <w:p w14:paraId="6E2BDE90" w14:textId="77777777" w:rsidR="004A24F7" w:rsidRDefault="004A24F7"/>
    <w:p w14:paraId="0EFF8582" w14:textId="77777777" w:rsidR="004A24F7" w:rsidRDefault="004A24F7" w:rsidP="003F322B"/>
    <w:p w14:paraId="549E4624" w14:textId="2A166045" w:rsidR="00443543" w:rsidRDefault="00443543" w:rsidP="00443543">
      <w:pPr>
        <w:pStyle w:val="Heading2"/>
      </w:pPr>
      <w:r>
        <w:t>appendix</w:t>
      </w:r>
    </w:p>
    <w:p w14:paraId="3777F542" w14:textId="7061481A" w:rsidR="00443543" w:rsidRDefault="00443543" w:rsidP="00B312F0">
      <w:pPr>
        <w:pStyle w:val="ListParagraph"/>
        <w:numPr>
          <w:ilvl w:val="0"/>
          <w:numId w:val="1"/>
        </w:numPr>
      </w:pPr>
      <w:r>
        <w:t>Class Diagram</w:t>
      </w:r>
      <w:r w:rsidR="00B312F0">
        <w:t xml:space="preserve"> - </w:t>
      </w:r>
      <w:hyperlink r:id="rId7" w:history="1">
        <w:r w:rsidR="00B312F0" w:rsidRPr="000A432F">
          <w:rPr>
            <w:rStyle w:val="Hyperlink"/>
          </w:rPr>
          <w:t>https://i.imgur.com/fNgPoPD.png</w:t>
        </w:r>
      </w:hyperlink>
    </w:p>
    <w:p w14:paraId="78D6062C" w14:textId="45B7BBC6" w:rsidR="00B312F0" w:rsidRDefault="00B312F0" w:rsidP="00B312F0"/>
    <w:p w14:paraId="34AB6316" w14:textId="7DD57161" w:rsidR="00B312F0" w:rsidRDefault="00B312F0" w:rsidP="00B312F0">
      <w:pPr>
        <w:pStyle w:val="Heading2"/>
      </w:pPr>
      <w:r>
        <w:t>References</w:t>
      </w:r>
    </w:p>
    <w:p w14:paraId="006B8F40" w14:textId="0542D2AB" w:rsidR="00B312F0" w:rsidRDefault="00B312F0" w:rsidP="00B312F0">
      <w:pPr>
        <w:rPr>
          <w:rStyle w:val="selectable"/>
        </w:rPr>
      </w:pPr>
      <w:r>
        <w:rPr>
          <w:rStyle w:val="selectable"/>
          <w:i/>
          <w:iCs/>
        </w:rPr>
        <w:t xml:space="preserve">AVL Tree | Set 1 (Insertion) - </w:t>
      </w:r>
      <w:proofErr w:type="spellStart"/>
      <w:r>
        <w:rPr>
          <w:rStyle w:val="selectable"/>
          <w:i/>
          <w:iCs/>
        </w:rPr>
        <w:t>GeeksforGeeks</w:t>
      </w:r>
      <w:proofErr w:type="spellEnd"/>
      <w:r>
        <w:rPr>
          <w:rStyle w:val="selectable"/>
        </w:rPr>
        <w:t xml:space="preserve">. (2018). </w:t>
      </w:r>
      <w:proofErr w:type="spellStart"/>
      <w:r>
        <w:rPr>
          <w:rStyle w:val="selectable"/>
          <w:i/>
          <w:iCs/>
        </w:rPr>
        <w:t>GeeksforGeeks</w:t>
      </w:r>
      <w:proofErr w:type="spellEnd"/>
      <w:r>
        <w:rPr>
          <w:rStyle w:val="selectable"/>
        </w:rPr>
        <w:t xml:space="preserve">. Retrieved 21 January 2018, from </w:t>
      </w:r>
      <w:hyperlink r:id="rId8" w:history="1">
        <w:r w:rsidRPr="000A432F">
          <w:rPr>
            <w:rStyle w:val="Hyperlink"/>
          </w:rPr>
          <w:t>https://www.geeksforgeeks.org/avl-tree-set-1-insertion/</w:t>
        </w:r>
      </w:hyperlink>
    </w:p>
    <w:p w14:paraId="5C353B67" w14:textId="1AA4D1CA" w:rsidR="00B312F0" w:rsidRPr="00B312F0" w:rsidRDefault="00B312F0" w:rsidP="00B312F0">
      <w:r>
        <w:rPr>
          <w:rStyle w:val="selectable"/>
          <w:i/>
          <w:iCs/>
        </w:rPr>
        <w:t xml:space="preserve">AVL Tree | Set 2 (Deletion) - </w:t>
      </w:r>
      <w:proofErr w:type="spellStart"/>
      <w:r>
        <w:rPr>
          <w:rStyle w:val="selectable"/>
          <w:i/>
          <w:iCs/>
        </w:rPr>
        <w:t>GeeksforGeeks</w:t>
      </w:r>
      <w:proofErr w:type="spellEnd"/>
      <w:r>
        <w:rPr>
          <w:rStyle w:val="selectable"/>
        </w:rPr>
        <w:t xml:space="preserve">. (2018). </w:t>
      </w:r>
      <w:proofErr w:type="spellStart"/>
      <w:r>
        <w:rPr>
          <w:rStyle w:val="selectable"/>
          <w:i/>
          <w:iCs/>
        </w:rPr>
        <w:t>GeeksforGeeks</w:t>
      </w:r>
      <w:proofErr w:type="spellEnd"/>
      <w:r>
        <w:rPr>
          <w:rStyle w:val="selectable"/>
        </w:rPr>
        <w:t>. Retrieved 21 January 2018, from https://www.geeksforgeeks.org/avl-tree-set-2-deletion/</w:t>
      </w:r>
    </w:p>
    <w:sectPr w:rsidR="00B312F0" w:rsidRPr="00B312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476401"/>
    <w:multiLevelType w:val="hybridMultilevel"/>
    <w:tmpl w:val="A5C85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srQ0tzCzMLawNDJW0lEKTi0uzszPAykwqwUAYA1moiwAAAA="/>
  </w:docVars>
  <w:rsids>
    <w:rsidRoot w:val="00913E38"/>
    <w:rsid w:val="0000408B"/>
    <w:rsid w:val="00040C6C"/>
    <w:rsid w:val="000427D7"/>
    <w:rsid w:val="00047D5A"/>
    <w:rsid w:val="00055A8C"/>
    <w:rsid w:val="00070B77"/>
    <w:rsid w:val="00090AF1"/>
    <w:rsid w:val="000C1C18"/>
    <w:rsid w:val="001045D5"/>
    <w:rsid w:val="0011237E"/>
    <w:rsid w:val="00126719"/>
    <w:rsid w:val="00152B8E"/>
    <w:rsid w:val="0016731B"/>
    <w:rsid w:val="001946D3"/>
    <w:rsid w:val="0019644F"/>
    <w:rsid w:val="001A2B2A"/>
    <w:rsid w:val="001A71CE"/>
    <w:rsid w:val="001B3753"/>
    <w:rsid w:val="001E130A"/>
    <w:rsid w:val="001E1402"/>
    <w:rsid w:val="001F3EC4"/>
    <w:rsid w:val="001F4A33"/>
    <w:rsid w:val="001F5191"/>
    <w:rsid w:val="0020614C"/>
    <w:rsid w:val="00226E40"/>
    <w:rsid w:val="00256BA2"/>
    <w:rsid w:val="00261490"/>
    <w:rsid w:val="0026153F"/>
    <w:rsid w:val="00266F2B"/>
    <w:rsid w:val="002A04E4"/>
    <w:rsid w:val="002D0B24"/>
    <w:rsid w:val="002D16C6"/>
    <w:rsid w:val="002F4D95"/>
    <w:rsid w:val="003056A2"/>
    <w:rsid w:val="0030655F"/>
    <w:rsid w:val="00314634"/>
    <w:rsid w:val="00327A50"/>
    <w:rsid w:val="00332197"/>
    <w:rsid w:val="003469BA"/>
    <w:rsid w:val="003675D9"/>
    <w:rsid w:val="003C07B1"/>
    <w:rsid w:val="003D138D"/>
    <w:rsid w:val="003F0169"/>
    <w:rsid w:val="003F322B"/>
    <w:rsid w:val="00400910"/>
    <w:rsid w:val="00401E57"/>
    <w:rsid w:val="004235FC"/>
    <w:rsid w:val="004400AC"/>
    <w:rsid w:val="0044135E"/>
    <w:rsid w:val="00443543"/>
    <w:rsid w:val="00446CDC"/>
    <w:rsid w:val="004574E8"/>
    <w:rsid w:val="00457EF4"/>
    <w:rsid w:val="004607D3"/>
    <w:rsid w:val="00462905"/>
    <w:rsid w:val="00495BA7"/>
    <w:rsid w:val="004A24F7"/>
    <w:rsid w:val="004B27D4"/>
    <w:rsid w:val="004C592A"/>
    <w:rsid w:val="004D167F"/>
    <w:rsid w:val="00503D8B"/>
    <w:rsid w:val="005231D3"/>
    <w:rsid w:val="00527178"/>
    <w:rsid w:val="00551D75"/>
    <w:rsid w:val="00591F37"/>
    <w:rsid w:val="0059345E"/>
    <w:rsid w:val="005B0C75"/>
    <w:rsid w:val="005C2633"/>
    <w:rsid w:val="005C2F00"/>
    <w:rsid w:val="005C55E5"/>
    <w:rsid w:val="005C5E98"/>
    <w:rsid w:val="005E3B4C"/>
    <w:rsid w:val="005E72D2"/>
    <w:rsid w:val="00601B34"/>
    <w:rsid w:val="00603E56"/>
    <w:rsid w:val="00614151"/>
    <w:rsid w:val="0064310F"/>
    <w:rsid w:val="00651F4C"/>
    <w:rsid w:val="00666FB9"/>
    <w:rsid w:val="00681558"/>
    <w:rsid w:val="00695138"/>
    <w:rsid w:val="006A7A03"/>
    <w:rsid w:val="006F2B2B"/>
    <w:rsid w:val="006F5609"/>
    <w:rsid w:val="007010DA"/>
    <w:rsid w:val="007020C2"/>
    <w:rsid w:val="00711FAE"/>
    <w:rsid w:val="007153AB"/>
    <w:rsid w:val="00742F99"/>
    <w:rsid w:val="007475F5"/>
    <w:rsid w:val="007938C3"/>
    <w:rsid w:val="007A0FC2"/>
    <w:rsid w:val="007B6971"/>
    <w:rsid w:val="007B7F74"/>
    <w:rsid w:val="007E366E"/>
    <w:rsid w:val="007E705E"/>
    <w:rsid w:val="007E7653"/>
    <w:rsid w:val="007E7D66"/>
    <w:rsid w:val="007F53A0"/>
    <w:rsid w:val="008171F8"/>
    <w:rsid w:val="00826B91"/>
    <w:rsid w:val="0087252F"/>
    <w:rsid w:val="0087539D"/>
    <w:rsid w:val="00876CF0"/>
    <w:rsid w:val="008A311F"/>
    <w:rsid w:val="00913E38"/>
    <w:rsid w:val="00922687"/>
    <w:rsid w:val="00924A45"/>
    <w:rsid w:val="00926B94"/>
    <w:rsid w:val="00984EE0"/>
    <w:rsid w:val="009866F1"/>
    <w:rsid w:val="009950F4"/>
    <w:rsid w:val="009A261C"/>
    <w:rsid w:val="009B3CFC"/>
    <w:rsid w:val="009E5DDB"/>
    <w:rsid w:val="00A01103"/>
    <w:rsid w:val="00A2458C"/>
    <w:rsid w:val="00A33392"/>
    <w:rsid w:val="00A63582"/>
    <w:rsid w:val="00A67C2E"/>
    <w:rsid w:val="00A7127B"/>
    <w:rsid w:val="00A81C3B"/>
    <w:rsid w:val="00A860B3"/>
    <w:rsid w:val="00AA5CB1"/>
    <w:rsid w:val="00AA7937"/>
    <w:rsid w:val="00AC46FE"/>
    <w:rsid w:val="00AC4C0D"/>
    <w:rsid w:val="00AF2215"/>
    <w:rsid w:val="00B312F0"/>
    <w:rsid w:val="00B35C97"/>
    <w:rsid w:val="00B620E8"/>
    <w:rsid w:val="00B6227A"/>
    <w:rsid w:val="00B8678E"/>
    <w:rsid w:val="00BA5DF5"/>
    <w:rsid w:val="00BB18B0"/>
    <w:rsid w:val="00BB21EC"/>
    <w:rsid w:val="00BD6594"/>
    <w:rsid w:val="00BE681A"/>
    <w:rsid w:val="00C01B51"/>
    <w:rsid w:val="00C17E7E"/>
    <w:rsid w:val="00C67123"/>
    <w:rsid w:val="00C768D5"/>
    <w:rsid w:val="00CE1B15"/>
    <w:rsid w:val="00CF6C13"/>
    <w:rsid w:val="00D431BA"/>
    <w:rsid w:val="00D5025B"/>
    <w:rsid w:val="00D625E0"/>
    <w:rsid w:val="00DA2635"/>
    <w:rsid w:val="00E01A7B"/>
    <w:rsid w:val="00E83955"/>
    <w:rsid w:val="00E927D3"/>
    <w:rsid w:val="00EA6011"/>
    <w:rsid w:val="00ED385F"/>
    <w:rsid w:val="00EF26C5"/>
    <w:rsid w:val="00EF29E9"/>
    <w:rsid w:val="00F04E1A"/>
    <w:rsid w:val="00F066F5"/>
    <w:rsid w:val="00F271A2"/>
    <w:rsid w:val="00FC03B1"/>
    <w:rsid w:val="00FF2E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B9FAE"/>
  <w15:chartTrackingRefBased/>
  <w15:docId w15:val="{E3B8FCD3-5D6B-4814-97FB-6910F2B74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E38"/>
    <w:rPr>
      <w:lang w:val="en-GB"/>
    </w:rPr>
  </w:style>
  <w:style w:type="paragraph" w:styleId="Heading1">
    <w:name w:val="heading 1"/>
    <w:basedOn w:val="Normal"/>
    <w:next w:val="Normal"/>
    <w:link w:val="Heading1Char"/>
    <w:uiPriority w:val="9"/>
    <w:qFormat/>
    <w:rsid w:val="00913E38"/>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913E38"/>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913E38"/>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913E38"/>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913E38"/>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913E38"/>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913E38"/>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913E38"/>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3E38"/>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E38"/>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913E38"/>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913E38"/>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913E38"/>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913E38"/>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913E38"/>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913E38"/>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913E38"/>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913E38"/>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913E38"/>
    <w:pPr>
      <w:spacing w:line="240" w:lineRule="auto"/>
    </w:pPr>
    <w:rPr>
      <w:b/>
      <w:bCs/>
      <w:smallCaps/>
      <w:color w:val="595959" w:themeColor="text1" w:themeTint="A6"/>
    </w:rPr>
  </w:style>
  <w:style w:type="paragraph" w:styleId="Title">
    <w:name w:val="Title"/>
    <w:basedOn w:val="Normal"/>
    <w:next w:val="Normal"/>
    <w:link w:val="TitleChar"/>
    <w:uiPriority w:val="10"/>
    <w:qFormat/>
    <w:rsid w:val="00913E38"/>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913E38"/>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13E38"/>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913E38"/>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913E38"/>
    <w:rPr>
      <w:b/>
      <w:bCs/>
    </w:rPr>
  </w:style>
  <w:style w:type="character" w:styleId="Emphasis">
    <w:name w:val="Emphasis"/>
    <w:basedOn w:val="DefaultParagraphFont"/>
    <w:uiPriority w:val="20"/>
    <w:qFormat/>
    <w:rsid w:val="00913E38"/>
    <w:rPr>
      <w:i/>
      <w:iCs/>
    </w:rPr>
  </w:style>
  <w:style w:type="paragraph" w:styleId="NoSpacing">
    <w:name w:val="No Spacing"/>
    <w:uiPriority w:val="1"/>
    <w:qFormat/>
    <w:rsid w:val="00913E38"/>
    <w:pPr>
      <w:spacing w:after="0" w:line="240" w:lineRule="auto"/>
    </w:pPr>
  </w:style>
  <w:style w:type="paragraph" w:styleId="Quote">
    <w:name w:val="Quote"/>
    <w:basedOn w:val="Normal"/>
    <w:next w:val="Normal"/>
    <w:link w:val="QuoteChar"/>
    <w:uiPriority w:val="29"/>
    <w:qFormat/>
    <w:rsid w:val="00913E38"/>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913E38"/>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13E38"/>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913E38"/>
    <w:rPr>
      <w:color w:val="404040" w:themeColor="text1" w:themeTint="BF"/>
      <w:sz w:val="32"/>
      <w:szCs w:val="32"/>
    </w:rPr>
  </w:style>
  <w:style w:type="character" w:styleId="SubtleEmphasis">
    <w:name w:val="Subtle Emphasis"/>
    <w:basedOn w:val="DefaultParagraphFont"/>
    <w:uiPriority w:val="19"/>
    <w:qFormat/>
    <w:rsid w:val="00913E38"/>
    <w:rPr>
      <w:i/>
      <w:iCs/>
      <w:color w:val="595959" w:themeColor="text1" w:themeTint="A6"/>
    </w:rPr>
  </w:style>
  <w:style w:type="character" w:styleId="IntenseEmphasis">
    <w:name w:val="Intense Emphasis"/>
    <w:basedOn w:val="DefaultParagraphFont"/>
    <w:uiPriority w:val="21"/>
    <w:qFormat/>
    <w:rsid w:val="00913E38"/>
    <w:rPr>
      <w:b/>
      <w:bCs/>
      <w:i/>
      <w:iCs/>
    </w:rPr>
  </w:style>
  <w:style w:type="character" w:styleId="SubtleReference">
    <w:name w:val="Subtle Reference"/>
    <w:basedOn w:val="DefaultParagraphFont"/>
    <w:uiPriority w:val="31"/>
    <w:qFormat/>
    <w:rsid w:val="00913E3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13E38"/>
    <w:rPr>
      <w:b/>
      <w:bCs/>
      <w:caps w:val="0"/>
      <w:smallCaps/>
      <w:color w:val="auto"/>
      <w:spacing w:val="3"/>
      <w:u w:val="single"/>
    </w:rPr>
  </w:style>
  <w:style w:type="character" w:styleId="BookTitle">
    <w:name w:val="Book Title"/>
    <w:basedOn w:val="DefaultParagraphFont"/>
    <w:uiPriority w:val="33"/>
    <w:qFormat/>
    <w:rsid w:val="00913E38"/>
    <w:rPr>
      <w:b/>
      <w:bCs/>
      <w:smallCaps/>
      <w:spacing w:val="7"/>
    </w:rPr>
  </w:style>
  <w:style w:type="paragraph" w:styleId="TOCHeading">
    <w:name w:val="TOC Heading"/>
    <w:basedOn w:val="Heading1"/>
    <w:next w:val="Normal"/>
    <w:uiPriority w:val="39"/>
    <w:semiHidden/>
    <w:unhideWhenUsed/>
    <w:qFormat/>
    <w:rsid w:val="00913E38"/>
    <w:pPr>
      <w:outlineLvl w:val="9"/>
    </w:pPr>
  </w:style>
  <w:style w:type="table" w:styleId="TableGrid">
    <w:name w:val="Table Grid"/>
    <w:basedOn w:val="TableNormal"/>
    <w:uiPriority w:val="39"/>
    <w:rsid w:val="00BB1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12F0"/>
    <w:pPr>
      <w:ind w:left="720"/>
      <w:contextualSpacing/>
    </w:pPr>
  </w:style>
  <w:style w:type="character" w:styleId="Hyperlink">
    <w:name w:val="Hyperlink"/>
    <w:basedOn w:val="DefaultParagraphFont"/>
    <w:uiPriority w:val="99"/>
    <w:unhideWhenUsed/>
    <w:rsid w:val="00B312F0"/>
    <w:rPr>
      <w:color w:val="0563C1" w:themeColor="hyperlink"/>
      <w:u w:val="single"/>
    </w:rPr>
  </w:style>
  <w:style w:type="character" w:styleId="UnresolvedMention">
    <w:name w:val="Unresolved Mention"/>
    <w:basedOn w:val="DefaultParagraphFont"/>
    <w:uiPriority w:val="99"/>
    <w:semiHidden/>
    <w:unhideWhenUsed/>
    <w:rsid w:val="00B312F0"/>
    <w:rPr>
      <w:color w:val="808080"/>
      <w:shd w:val="clear" w:color="auto" w:fill="E6E6E6"/>
    </w:rPr>
  </w:style>
  <w:style w:type="character" w:customStyle="1" w:styleId="selectable">
    <w:name w:val="selectable"/>
    <w:basedOn w:val="DefaultParagraphFont"/>
    <w:rsid w:val="00B31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avl-tree-set-1-insertion/" TargetMode="External"/><Relationship Id="rId3" Type="http://schemas.openxmlformats.org/officeDocument/2006/relationships/styles" Target="styles.xml"/><Relationship Id="rId7" Type="http://schemas.openxmlformats.org/officeDocument/2006/relationships/hyperlink" Target="https://i.imgur.com/fNgPoPD.p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1103B-2CD7-41A6-83FE-D58E6EF49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6</TotalTime>
  <Pages>7</Pages>
  <Words>1982</Words>
  <Characters>1129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Ngeo</dc:creator>
  <cp:keywords/>
  <dc:description/>
  <cp:lastModifiedBy>Matthias Ngeo</cp:lastModifiedBy>
  <cp:revision>109</cp:revision>
  <dcterms:created xsi:type="dcterms:W3CDTF">2018-01-18T06:19:00Z</dcterms:created>
  <dcterms:modified xsi:type="dcterms:W3CDTF">2018-01-21T16:35:00Z</dcterms:modified>
</cp:coreProperties>
</file>